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3b96198-f041-4b7d-afc9-728e65a985f4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50:50Z</dcterms:created>
  <dcterms:modified xsi:type="dcterms:W3CDTF">2023-06-14T1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